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0DED6" w14:textId="77777777" w:rsidR="006E222F" w:rsidRDefault="006E222F" w:rsidP="00602E12">
      <w:r>
        <w:separator/>
      </w:r>
    </w:p>
  </w:endnote>
  <w:endnote w:type="continuationSeparator" w:id="0">
    <w:p w14:paraId="7437ECC7" w14:textId="77777777" w:rsidR="006E222F" w:rsidRDefault="006E222F" w:rsidP="00602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创艺简仿宋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80E0000" w:usb2="0000000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7E4429" w14:textId="77777777" w:rsidR="006E222F" w:rsidRDefault="006E222F" w:rsidP="00602E12">
      <w:r>
        <w:separator/>
      </w:r>
    </w:p>
  </w:footnote>
  <w:footnote w:type="continuationSeparator" w:id="0">
    <w:p w14:paraId="1318A1A7" w14:textId="77777777" w:rsidR="006E222F" w:rsidRDefault="006E222F" w:rsidP="00602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502DB5"/>
    <w:multiLevelType w:val="singleLevel"/>
    <w:tmpl w:val="81502DB5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15DE90B7"/>
    <w:multiLevelType w:val="singleLevel"/>
    <w:tmpl w:val="15DE90B7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562EDEB8"/>
    <w:multiLevelType w:val="singleLevel"/>
    <w:tmpl w:val="562EDEB8"/>
    <w:lvl w:ilvl="0">
      <w:start w:val="1"/>
      <w:numFmt w:val="chineseCounting"/>
      <w:suff w:val="nothing"/>
      <w:lvlText w:val="%1、"/>
      <w:lvlJc w:val="left"/>
    </w:lvl>
  </w:abstractNum>
  <w:abstractNum w:abstractNumId="3" w15:restartNumberingAfterBreak="0">
    <w:nsid w:val="636274FE"/>
    <w:multiLevelType w:val="multilevel"/>
    <w:tmpl w:val="114361EB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4" w15:restartNumberingAfterBreak="0">
    <w:nsid w:val="68926693"/>
    <w:multiLevelType w:val="multilevel"/>
    <w:tmpl w:val="68926693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697F6FA9"/>
    <w:multiLevelType w:val="multilevel"/>
    <w:tmpl w:val="697F6FA9"/>
    <w:lvl w:ilvl="0">
      <w:start w:val="1"/>
      <w:numFmt w:val="decimal"/>
      <w:lvlText w:val="%1."/>
      <w:lvlJc w:val="left"/>
      <w:pPr>
        <w:ind w:left="920" w:hanging="440"/>
      </w:p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20"/>
  <w:drawingGridHorizontalSpacing w:val="105"/>
  <w:drawingGridVerticalSpacing w:val="3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0tDC2MDUzMLEwNDNR0lEKTi0uzszPAykwrgUAXKrE+iwAAAA="/>
  </w:docVars>
  <w:rsids>
    <w:rsidRoot w:val="001873DF"/>
    <w:rsid w:val="000000D3"/>
    <w:rsid w:val="000005D8"/>
    <w:rsid w:val="00004773"/>
    <w:rsid w:val="0001174D"/>
    <w:rsid w:val="00011BC5"/>
    <w:rsid w:val="00011DE1"/>
    <w:rsid w:val="00012833"/>
    <w:rsid w:val="00014CCC"/>
    <w:rsid w:val="000156EA"/>
    <w:rsid w:val="000219AE"/>
    <w:rsid w:val="00026776"/>
    <w:rsid w:val="000302C0"/>
    <w:rsid w:val="00035236"/>
    <w:rsid w:val="00035B0D"/>
    <w:rsid w:val="00037501"/>
    <w:rsid w:val="000650A8"/>
    <w:rsid w:val="00086F9D"/>
    <w:rsid w:val="00091961"/>
    <w:rsid w:val="000A161E"/>
    <w:rsid w:val="000A3161"/>
    <w:rsid w:val="000A42CC"/>
    <w:rsid w:val="000C3D32"/>
    <w:rsid w:val="000D2AFD"/>
    <w:rsid w:val="000D5D77"/>
    <w:rsid w:val="000D7AC7"/>
    <w:rsid w:val="000F187E"/>
    <w:rsid w:val="000F6FAB"/>
    <w:rsid w:val="0010030C"/>
    <w:rsid w:val="001038EB"/>
    <w:rsid w:val="00110D45"/>
    <w:rsid w:val="00112DA1"/>
    <w:rsid w:val="0011534F"/>
    <w:rsid w:val="001153F1"/>
    <w:rsid w:val="00120C70"/>
    <w:rsid w:val="00121263"/>
    <w:rsid w:val="00124FBF"/>
    <w:rsid w:val="0013025D"/>
    <w:rsid w:val="00143D57"/>
    <w:rsid w:val="00146982"/>
    <w:rsid w:val="00165D28"/>
    <w:rsid w:val="0017220B"/>
    <w:rsid w:val="001744B2"/>
    <w:rsid w:val="0017520D"/>
    <w:rsid w:val="00180F93"/>
    <w:rsid w:val="00184FD8"/>
    <w:rsid w:val="001873DF"/>
    <w:rsid w:val="00191EB0"/>
    <w:rsid w:val="001927C1"/>
    <w:rsid w:val="00196291"/>
    <w:rsid w:val="001A1616"/>
    <w:rsid w:val="001A1BC2"/>
    <w:rsid w:val="001A238F"/>
    <w:rsid w:val="001A2E02"/>
    <w:rsid w:val="001B001C"/>
    <w:rsid w:val="001B1634"/>
    <w:rsid w:val="001B64A3"/>
    <w:rsid w:val="001C50B7"/>
    <w:rsid w:val="001E08CD"/>
    <w:rsid w:val="001F1D8A"/>
    <w:rsid w:val="001F59B7"/>
    <w:rsid w:val="00227A08"/>
    <w:rsid w:val="0023048F"/>
    <w:rsid w:val="00230607"/>
    <w:rsid w:val="0024241C"/>
    <w:rsid w:val="0024759D"/>
    <w:rsid w:val="002479F7"/>
    <w:rsid w:val="0025780C"/>
    <w:rsid w:val="00260C17"/>
    <w:rsid w:val="00271CE8"/>
    <w:rsid w:val="00283DC4"/>
    <w:rsid w:val="00293FDD"/>
    <w:rsid w:val="002963A6"/>
    <w:rsid w:val="002B61C2"/>
    <w:rsid w:val="002C1F41"/>
    <w:rsid w:val="002D0108"/>
    <w:rsid w:val="002D124F"/>
    <w:rsid w:val="002D7F6C"/>
    <w:rsid w:val="002E1B7F"/>
    <w:rsid w:val="002E6DC7"/>
    <w:rsid w:val="00301772"/>
    <w:rsid w:val="00301E16"/>
    <w:rsid w:val="0030447B"/>
    <w:rsid w:val="003100BC"/>
    <w:rsid w:val="00314B3B"/>
    <w:rsid w:val="00315D1A"/>
    <w:rsid w:val="00332F68"/>
    <w:rsid w:val="00335742"/>
    <w:rsid w:val="00337E70"/>
    <w:rsid w:val="003666B5"/>
    <w:rsid w:val="00370DA4"/>
    <w:rsid w:val="00372981"/>
    <w:rsid w:val="003736C7"/>
    <w:rsid w:val="0037543A"/>
    <w:rsid w:val="003B0ECF"/>
    <w:rsid w:val="003B77FA"/>
    <w:rsid w:val="00401839"/>
    <w:rsid w:val="004071EC"/>
    <w:rsid w:val="00414564"/>
    <w:rsid w:val="00430EE5"/>
    <w:rsid w:val="00431C12"/>
    <w:rsid w:val="0045710D"/>
    <w:rsid w:val="004763C9"/>
    <w:rsid w:val="00480EB8"/>
    <w:rsid w:val="004835E1"/>
    <w:rsid w:val="00492A1C"/>
    <w:rsid w:val="004A1213"/>
    <w:rsid w:val="004C7E8F"/>
    <w:rsid w:val="004D0257"/>
    <w:rsid w:val="004D1F20"/>
    <w:rsid w:val="004D57B2"/>
    <w:rsid w:val="004E5079"/>
    <w:rsid w:val="004E73F6"/>
    <w:rsid w:val="00500A89"/>
    <w:rsid w:val="00504905"/>
    <w:rsid w:val="005100EB"/>
    <w:rsid w:val="00512856"/>
    <w:rsid w:val="005135E6"/>
    <w:rsid w:val="00517887"/>
    <w:rsid w:val="005203D8"/>
    <w:rsid w:val="005223FC"/>
    <w:rsid w:val="00526D7D"/>
    <w:rsid w:val="0053799A"/>
    <w:rsid w:val="00565347"/>
    <w:rsid w:val="00565AC6"/>
    <w:rsid w:val="00565D30"/>
    <w:rsid w:val="0056749B"/>
    <w:rsid w:val="005827C0"/>
    <w:rsid w:val="00594152"/>
    <w:rsid w:val="005A26A0"/>
    <w:rsid w:val="005A3AE8"/>
    <w:rsid w:val="005A6478"/>
    <w:rsid w:val="005C3E2D"/>
    <w:rsid w:val="005C6F85"/>
    <w:rsid w:val="006025CD"/>
    <w:rsid w:val="00602E12"/>
    <w:rsid w:val="00612291"/>
    <w:rsid w:val="00615F6C"/>
    <w:rsid w:val="006204A4"/>
    <w:rsid w:val="00627E68"/>
    <w:rsid w:val="00630706"/>
    <w:rsid w:val="006313FB"/>
    <w:rsid w:val="006332A8"/>
    <w:rsid w:val="00633D9C"/>
    <w:rsid w:val="00636B44"/>
    <w:rsid w:val="00637A2A"/>
    <w:rsid w:val="006422D1"/>
    <w:rsid w:val="0065569B"/>
    <w:rsid w:val="0065650F"/>
    <w:rsid w:val="00662A5E"/>
    <w:rsid w:val="00670AB1"/>
    <w:rsid w:val="00672AEA"/>
    <w:rsid w:val="00682A22"/>
    <w:rsid w:val="006837FA"/>
    <w:rsid w:val="00684C9A"/>
    <w:rsid w:val="006A0EC3"/>
    <w:rsid w:val="006D4A8D"/>
    <w:rsid w:val="006D5098"/>
    <w:rsid w:val="006E222F"/>
    <w:rsid w:val="006F2513"/>
    <w:rsid w:val="006F4552"/>
    <w:rsid w:val="007107C7"/>
    <w:rsid w:val="0071278C"/>
    <w:rsid w:val="00713108"/>
    <w:rsid w:val="00715442"/>
    <w:rsid w:val="007236A3"/>
    <w:rsid w:val="007300FD"/>
    <w:rsid w:val="007317EB"/>
    <w:rsid w:val="00731E2B"/>
    <w:rsid w:val="007434FA"/>
    <w:rsid w:val="00743E63"/>
    <w:rsid w:val="007451F9"/>
    <w:rsid w:val="00754DF0"/>
    <w:rsid w:val="0075520C"/>
    <w:rsid w:val="007641B8"/>
    <w:rsid w:val="00775114"/>
    <w:rsid w:val="0077539B"/>
    <w:rsid w:val="00776401"/>
    <w:rsid w:val="007810E3"/>
    <w:rsid w:val="00784EE0"/>
    <w:rsid w:val="00785BE0"/>
    <w:rsid w:val="00790CE5"/>
    <w:rsid w:val="00791615"/>
    <w:rsid w:val="0079768E"/>
    <w:rsid w:val="007A2572"/>
    <w:rsid w:val="007A2E89"/>
    <w:rsid w:val="007D2FFC"/>
    <w:rsid w:val="007E0D2F"/>
    <w:rsid w:val="007E37BF"/>
    <w:rsid w:val="007E7898"/>
    <w:rsid w:val="007F5381"/>
    <w:rsid w:val="00804A4A"/>
    <w:rsid w:val="00821BB4"/>
    <w:rsid w:val="00836DCC"/>
    <w:rsid w:val="00837D22"/>
    <w:rsid w:val="008453BF"/>
    <w:rsid w:val="00846BD1"/>
    <w:rsid w:val="00853B42"/>
    <w:rsid w:val="0085692E"/>
    <w:rsid w:val="00856FE2"/>
    <w:rsid w:val="008605C3"/>
    <w:rsid w:val="00863DB3"/>
    <w:rsid w:val="0088174E"/>
    <w:rsid w:val="0088492D"/>
    <w:rsid w:val="00896162"/>
    <w:rsid w:val="008A2367"/>
    <w:rsid w:val="008A48B1"/>
    <w:rsid w:val="008B39BB"/>
    <w:rsid w:val="008B3A88"/>
    <w:rsid w:val="008C2C8F"/>
    <w:rsid w:val="008C4D80"/>
    <w:rsid w:val="008D2F57"/>
    <w:rsid w:val="008D3059"/>
    <w:rsid w:val="008E3A53"/>
    <w:rsid w:val="008F1452"/>
    <w:rsid w:val="008F67A7"/>
    <w:rsid w:val="00900A96"/>
    <w:rsid w:val="00902A1F"/>
    <w:rsid w:val="00903260"/>
    <w:rsid w:val="00906F29"/>
    <w:rsid w:val="00907556"/>
    <w:rsid w:val="0091041C"/>
    <w:rsid w:val="00920E35"/>
    <w:rsid w:val="00931B2D"/>
    <w:rsid w:val="00934C27"/>
    <w:rsid w:val="00937290"/>
    <w:rsid w:val="00946401"/>
    <w:rsid w:val="00947741"/>
    <w:rsid w:val="0095380D"/>
    <w:rsid w:val="00957EA7"/>
    <w:rsid w:val="00971B0E"/>
    <w:rsid w:val="009749C0"/>
    <w:rsid w:val="00975270"/>
    <w:rsid w:val="009774F5"/>
    <w:rsid w:val="0098304B"/>
    <w:rsid w:val="0098361D"/>
    <w:rsid w:val="009837B4"/>
    <w:rsid w:val="00983B99"/>
    <w:rsid w:val="009D45B7"/>
    <w:rsid w:val="009E5782"/>
    <w:rsid w:val="009E7841"/>
    <w:rsid w:val="009F1406"/>
    <w:rsid w:val="009F759F"/>
    <w:rsid w:val="00A129F6"/>
    <w:rsid w:val="00A134E3"/>
    <w:rsid w:val="00A15F43"/>
    <w:rsid w:val="00A16D89"/>
    <w:rsid w:val="00A252C9"/>
    <w:rsid w:val="00A26BE7"/>
    <w:rsid w:val="00A3026F"/>
    <w:rsid w:val="00A30E4D"/>
    <w:rsid w:val="00A3494F"/>
    <w:rsid w:val="00A45C27"/>
    <w:rsid w:val="00A50A8C"/>
    <w:rsid w:val="00A549AB"/>
    <w:rsid w:val="00A55152"/>
    <w:rsid w:val="00A607CB"/>
    <w:rsid w:val="00A618DF"/>
    <w:rsid w:val="00A62C9E"/>
    <w:rsid w:val="00A64024"/>
    <w:rsid w:val="00A6556D"/>
    <w:rsid w:val="00A73D8D"/>
    <w:rsid w:val="00A91503"/>
    <w:rsid w:val="00A94687"/>
    <w:rsid w:val="00AA3251"/>
    <w:rsid w:val="00AA5292"/>
    <w:rsid w:val="00AA62EB"/>
    <w:rsid w:val="00AB3258"/>
    <w:rsid w:val="00AB4950"/>
    <w:rsid w:val="00AC3F3E"/>
    <w:rsid w:val="00AC51CA"/>
    <w:rsid w:val="00AC63D3"/>
    <w:rsid w:val="00AD1094"/>
    <w:rsid w:val="00AD4701"/>
    <w:rsid w:val="00AF0167"/>
    <w:rsid w:val="00AF11A2"/>
    <w:rsid w:val="00AF1456"/>
    <w:rsid w:val="00AF6BC2"/>
    <w:rsid w:val="00B12A38"/>
    <w:rsid w:val="00B12C4B"/>
    <w:rsid w:val="00B173A1"/>
    <w:rsid w:val="00B219AE"/>
    <w:rsid w:val="00B24990"/>
    <w:rsid w:val="00B259D3"/>
    <w:rsid w:val="00B25BFC"/>
    <w:rsid w:val="00B314BF"/>
    <w:rsid w:val="00B320B2"/>
    <w:rsid w:val="00B3601F"/>
    <w:rsid w:val="00B36FD7"/>
    <w:rsid w:val="00B37E25"/>
    <w:rsid w:val="00B42F5D"/>
    <w:rsid w:val="00B44F93"/>
    <w:rsid w:val="00B451F0"/>
    <w:rsid w:val="00B53A24"/>
    <w:rsid w:val="00B540B3"/>
    <w:rsid w:val="00B555F8"/>
    <w:rsid w:val="00B6155E"/>
    <w:rsid w:val="00B6678F"/>
    <w:rsid w:val="00B6687E"/>
    <w:rsid w:val="00B7313F"/>
    <w:rsid w:val="00B77B61"/>
    <w:rsid w:val="00B8545E"/>
    <w:rsid w:val="00B86A21"/>
    <w:rsid w:val="00BA7A49"/>
    <w:rsid w:val="00BB043C"/>
    <w:rsid w:val="00BB2BE8"/>
    <w:rsid w:val="00BB421D"/>
    <w:rsid w:val="00BD23D9"/>
    <w:rsid w:val="00C0175C"/>
    <w:rsid w:val="00C02F74"/>
    <w:rsid w:val="00C05FAF"/>
    <w:rsid w:val="00C14BF8"/>
    <w:rsid w:val="00C16B23"/>
    <w:rsid w:val="00C20CC4"/>
    <w:rsid w:val="00C26005"/>
    <w:rsid w:val="00C32BB9"/>
    <w:rsid w:val="00C37C60"/>
    <w:rsid w:val="00C622A0"/>
    <w:rsid w:val="00C71B8D"/>
    <w:rsid w:val="00C72F16"/>
    <w:rsid w:val="00C772F3"/>
    <w:rsid w:val="00CA1400"/>
    <w:rsid w:val="00CA7F85"/>
    <w:rsid w:val="00CC3C0C"/>
    <w:rsid w:val="00CC5275"/>
    <w:rsid w:val="00CD0174"/>
    <w:rsid w:val="00CD1B95"/>
    <w:rsid w:val="00CD2044"/>
    <w:rsid w:val="00CD36B5"/>
    <w:rsid w:val="00CF0F97"/>
    <w:rsid w:val="00D12934"/>
    <w:rsid w:val="00D204A2"/>
    <w:rsid w:val="00D26B97"/>
    <w:rsid w:val="00D45B61"/>
    <w:rsid w:val="00D54319"/>
    <w:rsid w:val="00D54F7A"/>
    <w:rsid w:val="00D65496"/>
    <w:rsid w:val="00D7098D"/>
    <w:rsid w:val="00D80F4A"/>
    <w:rsid w:val="00D917BA"/>
    <w:rsid w:val="00DD18F4"/>
    <w:rsid w:val="00DD5FFD"/>
    <w:rsid w:val="00DD7348"/>
    <w:rsid w:val="00DE3581"/>
    <w:rsid w:val="00DE44BA"/>
    <w:rsid w:val="00DE66EE"/>
    <w:rsid w:val="00DF7C45"/>
    <w:rsid w:val="00E17023"/>
    <w:rsid w:val="00E221B9"/>
    <w:rsid w:val="00E25635"/>
    <w:rsid w:val="00E3060D"/>
    <w:rsid w:val="00E312DE"/>
    <w:rsid w:val="00E3413C"/>
    <w:rsid w:val="00E51E76"/>
    <w:rsid w:val="00E5331F"/>
    <w:rsid w:val="00E6169F"/>
    <w:rsid w:val="00E73A47"/>
    <w:rsid w:val="00E77705"/>
    <w:rsid w:val="00E801CA"/>
    <w:rsid w:val="00E906A2"/>
    <w:rsid w:val="00E90D70"/>
    <w:rsid w:val="00E94E91"/>
    <w:rsid w:val="00E9622C"/>
    <w:rsid w:val="00EA18B4"/>
    <w:rsid w:val="00EB072B"/>
    <w:rsid w:val="00EB6EA5"/>
    <w:rsid w:val="00EC67C6"/>
    <w:rsid w:val="00EE100D"/>
    <w:rsid w:val="00EE1FA6"/>
    <w:rsid w:val="00EE379D"/>
    <w:rsid w:val="00EF0B35"/>
    <w:rsid w:val="00EF2C48"/>
    <w:rsid w:val="00F053BF"/>
    <w:rsid w:val="00F17975"/>
    <w:rsid w:val="00F23F74"/>
    <w:rsid w:val="00F31990"/>
    <w:rsid w:val="00F3395F"/>
    <w:rsid w:val="00F36647"/>
    <w:rsid w:val="00F55196"/>
    <w:rsid w:val="00F560D5"/>
    <w:rsid w:val="00F7409B"/>
    <w:rsid w:val="00F76B8C"/>
    <w:rsid w:val="00F80C12"/>
    <w:rsid w:val="00F82AB9"/>
    <w:rsid w:val="00F850B6"/>
    <w:rsid w:val="00F8737D"/>
    <w:rsid w:val="00FA6BEC"/>
    <w:rsid w:val="00FA71F0"/>
    <w:rsid w:val="00FB18D0"/>
    <w:rsid w:val="00FB273F"/>
    <w:rsid w:val="00FB4863"/>
    <w:rsid w:val="00FB4B12"/>
    <w:rsid w:val="00FB5163"/>
    <w:rsid w:val="00FD2444"/>
    <w:rsid w:val="00FD71FD"/>
    <w:rsid w:val="00FE68B4"/>
    <w:rsid w:val="00FF4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13B255"/>
  <w15:docId w15:val="{60F9BE3C-1BB4-4DB9-A154-AD49959F8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6FE2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C0175C"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kern w:val="44"/>
      <w:sz w:val="4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9F7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02E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02E1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02E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02E12"/>
    <w:rPr>
      <w:sz w:val="18"/>
      <w:szCs w:val="18"/>
    </w:rPr>
  </w:style>
  <w:style w:type="paragraph" w:styleId="a8">
    <w:name w:val="Date"/>
    <w:basedOn w:val="a"/>
    <w:next w:val="a"/>
    <w:link w:val="a9"/>
    <w:unhideWhenUsed/>
    <w:qFormat/>
    <w:rsid w:val="0095380D"/>
    <w:pPr>
      <w:ind w:leftChars="2500" w:left="100"/>
    </w:pPr>
  </w:style>
  <w:style w:type="character" w:customStyle="1" w:styleId="a9">
    <w:name w:val="日期 字符"/>
    <w:basedOn w:val="a0"/>
    <w:link w:val="a8"/>
    <w:qFormat/>
    <w:rsid w:val="0095380D"/>
  </w:style>
  <w:style w:type="paragraph" w:styleId="aa">
    <w:name w:val="Balloon Text"/>
    <w:basedOn w:val="a"/>
    <w:link w:val="ab"/>
    <w:uiPriority w:val="99"/>
    <w:semiHidden/>
    <w:unhideWhenUsed/>
    <w:rsid w:val="004D57B2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D57B2"/>
    <w:rPr>
      <w:sz w:val="18"/>
      <w:szCs w:val="18"/>
    </w:rPr>
  </w:style>
  <w:style w:type="character" w:styleId="ac">
    <w:name w:val="Hyperlink"/>
    <w:basedOn w:val="a0"/>
    <w:uiPriority w:val="99"/>
    <w:unhideWhenUsed/>
    <w:rsid w:val="003B0ECF"/>
    <w:rPr>
      <w:color w:val="0000FF" w:themeColor="hyperlink"/>
      <w:u w:val="single"/>
    </w:rPr>
  </w:style>
  <w:style w:type="paragraph" w:customStyle="1" w:styleId="reader-word-layer">
    <w:name w:val="reader-word-layer"/>
    <w:basedOn w:val="a"/>
    <w:qFormat/>
    <w:rsid w:val="00AC3F3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d">
    <w:name w:val="Normal (Web)"/>
    <w:basedOn w:val="a"/>
    <w:rsid w:val="00790CE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">
    <w:name w:val="正文文本首行缩进 2 字符"/>
    <w:link w:val="20"/>
    <w:rsid w:val="00946401"/>
    <w:rPr>
      <w:rFonts w:ascii="方正仿宋简体" w:eastAsia="方正仿宋简体" w:hAnsi="创艺简仿宋"/>
      <w:kern w:val="2"/>
      <w:sz w:val="21"/>
      <w:szCs w:val="24"/>
    </w:rPr>
  </w:style>
  <w:style w:type="paragraph" w:customStyle="1" w:styleId="ae">
    <w:basedOn w:val="af"/>
    <w:next w:val="20"/>
    <w:rsid w:val="00946401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paragraph" w:styleId="af">
    <w:name w:val="Body Text Indent"/>
    <w:basedOn w:val="a"/>
    <w:link w:val="af0"/>
    <w:uiPriority w:val="99"/>
    <w:semiHidden/>
    <w:unhideWhenUsed/>
    <w:rsid w:val="00946401"/>
    <w:pPr>
      <w:spacing w:after="120"/>
      <w:ind w:leftChars="200" w:left="420"/>
    </w:pPr>
  </w:style>
  <w:style w:type="character" w:customStyle="1" w:styleId="af0">
    <w:name w:val="正文文本缩进 字符"/>
    <w:basedOn w:val="a0"/>
    <w:link w:val="af"/>
    <w:uiPriority w:val="99"/>
    <w:semiHidden/>
    <w:rsid w:val="00946401"/>
  </w:style>
  <w:style w:type="paragraph" w:styleId="20">
    <w:name w:val="Body Text First Indent 2"/>
    <w:basedOn w:val="af"/>
    <w:link w:val="2"/>
    <w:semiHidden/>
    <w:unhideWhenUsed/>
    <w:rsid w:val="00946401"/>
    <w:pPr>
      <w:ind w:firstLineChars="200" w:firstLine="420"/>
    </w:pPr>
    <w:rPr>
      <w:rFonts w:ascii="方正仿宋简体" w:eastAsia="方正仿宋简体" w:hAnsi="创艺简仿宋"/>
      <w:szCs w:val="24"/>
    </w:rPr>
  </w:style>
  <w:style w:type="character" w:customStyle="1" w:styleId="21">
    <w:name w:val="正文首行缩进 2 字符"/>
    <w:basedOn w:val="af0"/>
    <w:uiPriority w:val="99"/>
    <w:semiHidden/>
    <w:rsid w:val="00946401"/>
  </w:style>
  <w:style w:type="character" w:customStyle="1" w:styleId="10">
    <w:name w:val="标题 1 字符"/>
    <w:basedOn w:val="a0"/>
    <w:link w:val="1"/>
    <w:rsid w:val="00C0175C"/>
    <w:rPr>
      <w:rFonts w:ascii="Calibri" w:eastAsia="宋体" w:hAnsi="Calibri" w:cs="Times New Roman"/>
      <w:b/>
      <w:kern w:val="44"/>
      <w:sz w:val="44"/>
      <w:szCs w:val="24"/>
    </w:rPr>
  </w:style>
  <w:style w:type="character" w:customStyle="1" w:styleId="af1">
    <w:name w:val="正文缩进 字符"/>
    <w:link w:val="af2"/>
    <w:qFormat/>
    <w:rsid w:val="00C0175C"/>
    <w:rPr>
      <w:rFonts w:eastAsia="楷体_GB2312"/>
      <w:sz w:val="24"/>
    </w:rPr>
  </w:style>
  <w:style w:type="character" w:customStyle="1" w:styleId="PlainTextCharChar">
    <w:name w:val="Plain Text Char Char"/>
    <w:link w:val="11"/>
    <w:rsid w:val="00C0175C"/>
    <w:rPr>
      <w:rFonts w:ascii="宋体" w:eastAsia="楷体_GB2312" w:hAnsi="Courier New"/>
      <w:sz w:val="28"/>
    </w:rPr>
  </w:style>
  <w:style w:type="character" w:customStyle="1" w:styleId="AndyChar">
    <w:name w:val="Andy_正文 Char"/>
    <w:link w:val="Andy"/>
    <w:rsid w:val="00C0175C"/>
    <w:rPr>
      <w:sz w:val="24"/>
      <w:szCs w:val="24"/>
    </w:rPr>
  </w:style>
  <w:style w:type="paragraph" w:customStyle="1" w:styleId="11">
    <w:name w:val="纯文本1"/>
    <w:basedOn w:val="a"/>
    <w:link w:val="PlainTextCharChar"/>
    <w:rsid w:val="00C0175C"/>
    <w:pPr>
      <w:adjustRightInd w:val="0"/>
    </w:pPr>
    <w:rPr>
      <w:rFonts w:ascii="宋体" w:eastAsia="楷体_GB2312" w:hAnsi="Courier New"/>
      <w:sz w:val="28"/>
    </w:rPr>
  </w:style>
  <w:style w:type="paragraph" w:styleId="af2">
    <w:name w:val="Normal Indent"/>
    <w:basedOn w:val="a"/>
    <w:link w:val="af1"/>
    <w:qFormat/>
    <w:rsid w:val="00C0175C"/>
    <w:pPr>
      <w:widowControl/>
      <w:adjustRightInd w:val="0"/>
      <w:ind w:firstLine="420"/>
      <w:jc w:val="left"/>
      <w:textAlignment w:val="baseline"/>
    </w:pPr>
    <w:rPr>
      <w:rFonts w:eastAsia="楷体_GB2312"/>
      <w:sz w:val="24"/>
    </w:rPr>
  </w:style>
  <w:style w:type="paragraph" w:customStyle="1" w:styleId="22">
    <w:name w:val="纯文本2"/>
    <w:basedOn w:val="a"/>
    <w:qFormat/>
    <w:rsid w:val="00C0175C"/>
    <w:pPr>
      <w:adjustRightInd w:val="0"/>
      <w:textAlignment w:val="baseline"/>
    </w:pPr>
    <w:rPr>
      <w:rFonts w:ascii="宋体" w:eastAsia="楷体_GB2312" w:hAnsi="Courier New" w:cs="Times New Roman"/>
      <w:sz w:val="26"/>
      <w:szCs w:val="20"/>
    </w:rPr>
  </w:style>
  <w:style w:type="paragraph" w:customStyle="1" w:styleId="6">
    <w:name w:val="纯文本6"/>
    <w:basedOn w:val="a"/>
    <w:qFormat/>
    <w:rsid w:val="00C0175C"/>
    <w:pPr>
      <w:adjustRightInd w:val="0"/>
      <w:textAlignment w:val="baseline"/>
    </w:pPr>
    <w:rPr>
      <w:rFonts w:ascii="宋体" w:eastAsia="楷体_GB2312" w:hAnsi="Courier New" w:cs="Times New Roman"/>
      <w:sz w:val="26"/>
      <w:szCs w:val="24"/>
    </w:rPr>
  </w:style>
  <w:style w:type="paragraph" w:customStyle="1" w:styleId="Andy">
    <w:name w:val="Andy_正文"/>
    <w:basedOn w:val="a"/>
    <w:link w:val="AndyChar"/>
    <w:qFormat/>
    <w:rsid w:val="00C0175C"/>
    <w:pPr>
      <w:spacing w:line="360" w:lineRule="auto"/>
      <w:ind w:firstLineChars="200" w:firstLine="480"/>
    </w:pPr>
    <w:rPr>
      <w:sz w:val="24"/>
      <w:szCs w:val="24"/>
    </w:rPr>
  </w:style>
  <w:style w:type="paragraph" w:customStyle="1" w:styleId="af3">
    <w:name w:val="段"/>
    <w:next w:val="a"/>
    <w:qFormat/>
    <w:rsid w:val="00C0175C"/>
    <w:pPr>
      <w:autoSpaceDE w:val="0"/>
      <w:autoSpaceDN w:val="0"/>
      <w:ind w:firstLine="200"/>
      <w:jc w:val="both"/>
    </w:pPr>
    <w:rPr>
      <w:rFonts w:ascii="宋体" w:eastAsia="宋体" w:hAnsi="Calibri" w:cs="Times New Roman"/>
      <w:kern w:val="0"/>
      <w:szCs w:val="20"/>
    </w:rPr>
  </w:style>
  <w:style w:type="paragraph" w:customStyle="1" w:styleId="5">
    <w:name w:val="纯文本5"/>
    <w:basedOn w:val="a"/>
    <w:qFormat/>
    <w:rsid w:val="00C0175C"/>
    <w:pPr>
      <w:adjustRightInd w:val="0"/>
    </w:pPr>
    <w:rPr>
      <w:rFonts w:ascii="宋体" w:eastAsia="楷体_GB2312" w:hAnsi="Courier New" w:cs="Times New Roman" w:hint="eastAsia"/>
      <w:sz w:val="28"/>
      <w:szCs w:val="20"/>
    </w:rPr>
  </w:style>
  <w:style w:type="paragraph" w:customStyle="1" w:styleId="af4">
    <w:name w:val="普通正文"/>
    <w:basedOn w:val="a"/>
    <w:rsid w:val="00DD5FFD"/>
    <w:pPr>
      <w:adjustRightInd w:val="0"/>
      <w:spacing w:before="120" w:after="120" w:line="360" w:lineRule="auto"/>
      <w:ind w:firstLine="480"/>
      <w:jc w:val="left"/>
      <w:textAlignment w:val="baseline"/>
    </w:pPr>
    <w:rPr>
      <w:rFonts w:ascii="Arial" w:eastAsia="宋体" w:hAnsi="Arial" w:cs="Times New Roman"/>
      <w:kern w:val="0"/>
      <w:sz w:val="24"/>
      <w:szCs w:val="24"/>
    </w:rPr>
  </w:style>
  <w:style w:type="table" w:customStyle="1" w:styleId="12">
    <w:name w:val="网格型1"/>
    <w:basedOn w:val="a1"/>
    <w:next w:val="a3"/>
    <w:qFormat/>
    <w:rsid w:val="00662A5E"/>
    <w:rPr>
      <w:rFonts w:ascii="等线" w:eastAsia="等线" w:hAnsi="等线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ody Text"/>
    <w:basedOn w:val="a"/>
    <w:link w:val="af6"/>
    <w:uiPriority w:val="99"/>
    <w:semiHidden/>
    <w:unhideWhenUsed/>
    <w:rsid w:val="00A91503"/>
    <w:pPr>
      <w:spacing w:after="120"/>
    </w:pPr>
  </w:style>
  <w:style w:type="character" w:customStyle="1" w:styleId="af6">
    <w:name w:val="正文文本 字符"/>
    <w:basedOn w:val="a0"/>
    <w:link w:val="af5"/>
    <w:uiPriority w:val="99"/>
    <w:semiHidden/>
    <w:rsid w:val="00A91503"/>
  </w:style>
  <w:style w:type="character" w:styleId="af7">
    <w:name w:val="annotation reference"/>
    <w:basedOn w:val="a0"/>
    <w:uiPriority w:val="99"/>
    <w:semiHidden/>
    <w:unhideWhenUsed/>
    <w:rsid w:val="00C16B23"/>
    <w:rPr>
      <w:sz w:val="21"/>
      <w:szCs w:val="21"/>
    </w:rPr>
  </w:style>
  <w:style w:type="paragraph" w:styleId="af8">
    <w:name w:val="annotation text"/>
    <w:basedOn w:val="a"/>
    <w:link w:val="af9"/>
    <w:unhideWhenUsed/>
    <w:rsid w:val="00C16B23"/>
    <w:pPr>
      <w:jc w:val="left"/>
    </w:pPr>
  </w:style>
  <w:style w:type="character" w:customStyle="1" w:styleId="af9">
    <w:name w:val="批注文字 字符"/>
    <w:basedOn w:val="a0"/>
    <w:link w:val="af8"/>
    <w:uiPriority w:val="99"/>
    <w:semiHidden/>
    <w:rsid w:val="00C16B23"/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C16B23"/>
    <w:rPr>
      <w:b/>
      <w:bCs/>
    </w:rPr>
  </w:style>
  <w:style w:type="character" w:customStyle="1" w:styleId="afb">
    <w:name w:val="批注主题 字符"/>
    <w:basedOn w:val="af9"/>
    <w:link w:val="afa"/>
    <w:uiPriority w:val="99"/>
    <w:semiHidden/>
    <w:rsid w:val="00C16B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8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95911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6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931669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22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15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72037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563029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771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87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5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77171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39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891334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10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7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296899">
                  <w:marLeft w:val="1500"/>
                  <w:marRight w:val="1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96381">
                          <w:marLeft w:val="60"/>
                          <w:marRight w:val="6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57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6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6FE66-8E87-4F91-AB69-D8A5E086C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41</Pages>
  <Words>3694</Words>
  <Characters>21056</Characters>
  <Application>Microsoft Office Word</Application>
  <DocSecurity>0</DocSecurity>
  <Lines>175</Lines>
  <Paragraphs>49</Paragraphs>
  <ScaleCrop>false</ScaleCrop>
  <Company>Microsoft</Company>
  <LinksUpToDate>false</LinksUpToDate>
  <CharactersWithSpaces>2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</dc:creator>
  <cp:lastModifiedBy>jhdai</cp:lastModifiedBy>
  <cp:revision>38</cp:revision>
  <dcterms:created xsi:type="dcterms:W3CDTF">2025-10-11T01:29:00Z</dcterms:created>
  <dcterms:modified xsi:type="dcterms:W3CDTF">2025-10-31T08:39:00Z</dcterms:modified>
</cp:coreProperties>
</file>